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442F58BB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proofErr w:type="gramStart"/>
            <w:r w:rsidR="006C0F90">
              <w:rPr>
                <w:rFonts w:ascii="Times New Roman" w:hAnsi="Times New Roman"/>
                <w:color w:val="000000"/>
                <w:szCs w:val="24"/>
              </w:rPr>
              <w:t>add</w:t>
            </w:r>
            <w:proofErr w:type="gramEnd"/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77777777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>Actor enters the user details of a staff member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239A02FD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After clicking the Insert User button s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3C0AE62A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prompts “New User </w:t>
            </w:r>
            <w:proofErr w:type="spellStart"/>
            <w:r>
              <w:rPr>
                <w:rFonts w:ascii="Times New Roman" w:hAnsi="Times New Roman"/>
                <w:szCs w:val="24"/>
              </w:rPr>
              <w:t>Sucssfull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36AD685F" w:rsidR="00032951" w:rsidRDefault="006C0F9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>
              <w:rPr>
                <w:rFonts w:ascii="Times New Roman" w:hAnsi="Times New Roman"/>
                <w:szCs w:val="24"/>
              </w:rPr>
              <w:t>recommended fields are not filled system prompts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6EF06E23" w14:textId="6C5A5997" w:rsidR="006C0F90" w:rsidRPr="009D5E7D" w:rsidRDefault="006C0F9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1 If user details are already in the system prompts “This user already in the register”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 w:rsidR="00FC7676">
              <w:rPr>
                <w:rFonts w:ascii="Times New Roman" w:hAnsi="Times New Roman"/>
                <w:szCs w:val="24"/>
              </w:rPr>
              <w:t>and returns to step 3</w:t>
            </w:r>
            <w:r w:rsidR="00FC7676"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0F5DDE88" w14:textId="1F2EC24D" w:rsidR="002E1CA2" w:rsidRDefault="002E1CA2"/>
    <w:p w14:paraId="5FE0D4F8" w14:textId="4F57157F" w:rsidR="002E1CA2" w:rsidRDefault="002E1CA2"/>
    <w:p w14:paraId="5AE07616" w14:textId="701F18BC" w:rsidR="002E1CA2" w:rsidRDefault="002E1CA2"/>
    <w:p w14:paraId="7404CFF7" w14:textId="77777777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22175CE3" w:rsidR="002E1CA2" w:rsidRPr="009D5E7D" w:rsidRDefault="006C0F9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</w:t>
            </w:r>
            <w:r w:rsidR="008B322A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r</w:t>
            </w:r>
            <w:r w:rsidR="008B322A">
              <w:rPr>
                <w:rFonts w:ascii="Times New Roman" w:hAnsi="Times New Roman"/>
                <w:szCs w:val="24"/>
              </w:rPr>
              <w:t>oles with permission</w:t>
            </w:r>
            <w:r>
              <w:rPr>
                <w:rFonts w:ascii="Times New Roman" w:hAnsi="Times New Roman"/>
                <w:szCs w:val="24"/>
              </w:rPr>
              <w:t>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6FDE9B79" w:rsidR="002E1CA2" w:rsidRPr="009D5E7D" w:rsidRDefault="006C0F9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4ECA75D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>user roles and permissions are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5C5D46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and permission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6115FBCB" w14:textId="77777777" w:rsidR="00783E73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crate new role and permission</w:t>
            </w:r>
          </w:p>
          <w:p w14:paraId="30E1ADA5" w14:textId="5A57D0F2" w:rsidR="00FC7676" w:rsidRP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C</w:t>
            </w:r>
            <w:r w:rsidR="00FC7676">
              <w:rPr>
                <w:rFonts w:ascii="Times New Roman" w:hAnsi="Times New Roman"/>
                <w:szCs w:val="24"/>
              </w:rPr>
              <w:t>lick Add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77777777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user roles and </w:t>
            </w:r>
            <w:r w:rsidRPr="00FC7676">
              <w:rPr>
                <w:rFonts w:ascii="Times New Roman" w:hAnsi="Times New Roman"/>
                <w:szCs w:val="24"/>
              </w:rPr>
              <w:t>permission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38D4A22B" w:rsid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C7676">
              <w:rPr>
                <w:rFonts w:ascii="Times New Roman" w:hAnsi="Times New Roman"/>
                <w:szCs w:val="24"/>
              </w:rPr>
              <w:t>. System check the user roles and permission already exist in the system.</w:t>
            </w:r>
          </w:p>
          <w:p w14:paraId="70D39EBF" w14:textId="439F9645" w:rsidR="00FC7676" w:rsidRPr="00FC7676" w:rsidRDefault="00783E73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proofErr w:type="spellStart"/>
            <w:r w:rsidR="00FC7676">
              <w:rPr>
                <w:rFonts w:ascii="Times New Roman" w:hAnsi="Times New Roman"/>
                <w:szCs w:val="24"/>
              </w:rPr>
              <w:t>Systeme</w:t>
            </w:r>
            <w:proofErr w:type="spellEnd"/>
            <w:r w:rsidR="00FC7676">
              <w:rPr>
                <w:rFonts w:ascii="Times New Roman" w:hAnsi="Times New Roman"/>
                <w:szCs w:val="24"/>
              </w:rPr>
              <w:t xml:space="preserve"> Prompts “</w:t>
            </w:r>
            <w:r w:rsidR="00FC7676">
              <w:rPr>
                <w:rFonts w:ascii="Times New Roman" w:hAnsi="Times New Roman"/>
                <w:szCs w:val="24"/>
              </w:rPr>
              <w:t>User Role and Permi</w:t>
            </w:r>
            <w:r w:rsidR="00FC7676">
              <w:rPr>
                <w:rFonts w:ascii="Times New Roman" w:hAnsi="Times New Roman"/>
                <w:szCs w:val="24"/>
              </w:rPr>
              <w:t>ss</w:t>
            </w:r>
            <w:r w:rsidR="00FC7676">
              <w:rPr>
                <w:rFonts w:ascii="Times New Roman" w:hAnsi="Times New Roman"/>
                <w:szCs w:val="24"/>
              </w:rPr>
              <w:t xml:space="preserve">ion </w:t>
            </w:r>
            <w:proofErr w:type="spellStart"/>
            <w:r w:rsidR="00FC7676">
              <w:rPr>
                <w:rFonts w:ascii="Times New Roman" w:hAnsi="Times New Roman"/>
                <w:szCs w:val="24"/>
              </w:rPr>
              <w:t>Su</w:t>
            </w:r>
            <w:r w:rsidR="00FC7676">
              <w:rPr>
                <w:rFonts w:ascii="Times New Roman" w:hAnsi="Times New Roman"/>
                <w:szCs w:val="24"/>
              </w:rPr>
              <w:t>cssufluy</w:t>
            </w:r>
            <w:proofErr w:type="spellEnd"/>
            <w:r w:rsidR="00FC7676">
              <w:rPr>
                <w:rFonts w:ascii="Times New Roman" w:hAnsi="Times New Roman"/>
                <w:szCs w:val="24"/>
              </w:rPr>
              <w:t xml:space="preserve"> Insert” 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34E12D52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 xml:space="preserve">If user </w:t>
            </w:r>
            <w:r w:rsidR="00FC7676">
              <w:rPr>
                <w:rFonts w:ascii="Times New Roman" w:hAnsi="Times New Roman"/>
                <w:szCs w:val="24"/>
              </w:rPr>
              <w:t>roles and permission</w:t>
            </w:r>
            <w:r w:rsidR="00FC7676">
              <w:rPr>
                <w:rFonts w:ascii="Times New Roman" w:hAnsi="Times New Roman"/>
                <w:szCs w:val="24"/>
              </w:rPr>
              <w:t xml:space="preserve"> are already in the system</w:t>
            </w:r>
            <w:r w:rsidR="00FC7676">
              <w:rPr>
                <w:rFonts w:ascii="Times New Roman" w:hAnsi="Times New Roman"/>
                <w:szCs w:val="24"/>
              </w:rPr>
              <w:t>, the system</w:t>
            </w:r>
            <w:r w:rsidR="00FC7676">
              <w:rPr>
                <w:rFonts w:ascii="Times New Roman" w:hAnsi="Times New Roman"/>
                <w:szCs w:val="24"/>
              </w:rPr>
              <w:t xml:space="preserve"> prompts “This User Role and Permission</w:t>
            </w:r>
            <w:r w:rsidR="00FC7676">
              <w:rPr>
                <w:rFonts w:ascii="Times New Roman" w:hAnsi="Times New Roman"/>
                <w:szCs w:val="24"/>
              </w:rPr>
              <w:t xml:space="preserve"> already in the system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blocks the insertion and return to </w:t>
            </w:r>
            <w:r w:rsidR="00726EC3">
              <w:rPr>
                <w:rFonts w:ascii="Times New Roman" w:hAnsi="Times New Roman"/>
                <w:szCs w:val="24"/>
              </w:rPr>
              <w:t>step 3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6896413A" w14:textId="77AB37AE" w:rsidR="002E1CA2" w:rsidRDefault="002E1CA2"/>
    <w:p w14:paraId="7E83FF46" w14:textId="28E52461" w:rsidR="002E1CA2" w:rsidRDefault="002E1CA2"/>
    <w:p w14:paraId="79B17221" w14:textId="2774547A" w:rsidR="002E1CA2" w:rsidRDefault="002E1CA2"/>
    <w:p w14:paraId="34D982CB" w14:textId="177B819C" w:rsidR="002E1CA2" w:rsidRDefault="002E1CA2"/>
    <w:p w14:paraId="78280BAB" w14:textId="3354A2B2" w:rsidR="002E1CA2" w:rsidRDefault="002E1CA2"/>
    <w:p w14:paraId="50F25F01" w14:textId="7D33891E" w:rsidR="002E1CA2" w:rsidRDefault="002E1CA2"/>
    <w:p w14:paraId="3D204959" w14:textId="1AAAA224" w:rsidR="002E1CA2" w:rsidRDefault="002E1CA2"/>
    <w:p w14:paraId="1F1B0B82" w14:textId="6B953831" w:rsidR="002E1CA2" w:rsidRDefault="002E1CA2"/>
    <w:p w14:paraId="569991F5" w14:textId="5C813C0B" w:rsidR="002E1CA2" w:rsidRDefault="002E1CA2"/>
    <w:p w14:paraId="64E95C3E" w14:textId="6784A61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44011B39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ister New Customer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17FA622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0E28E18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>to create customer accoun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127F5EC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>actor was successfully added to the system database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redirected to the login page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4EC81E3F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Registratio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</w:t>
            </w:r>
            <w:r w:rsidR="00726EC3" w:rsidRPr="00783E73">
              <w:rPr>
                <w:rFonts w:ascii="Times New Roman" w:hAnsi="Times New Roman"/>
                <w:szCs w:val="24"/>
              </w:rPr>
              <w:t>create an account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7777777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enters </w:t>
            </w:r>
            <w:r w:rsidR="00783E73">
              <w:rPr>
                <w:rFonts w:ascii="Times New Roman" w:hAnsi="Times New Roman"/>
                <w:szCs w:val="24"/>
              </w:rPr>
              <w:t xml:space="preserve">appropriate details </w:t>
            </w:r>
          </w:p>
          <w:p w14:paraId="7D7FC5F9" w14:textId="063CDA03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 Register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60E9B9EF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Pr="00783E73">
              <w:rPr>
                <w:rFonts w:ascii="Times New Roman" w:hAnsi="Times New Roman"/>
                <w:szCs w:val="24"/>
              </w:rPr>
              <w:t>Customer Registration form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566C7676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all </w:t>
            </w:r>
            <w:r w:rsidRPr="00783E73">
              <w:rPr>
                <w:rFonts w:ascii="Times New Roman" w:hAnsi="Times New Roman"/>
                <w:szCs w:val="24"/>
              </w:rPr>
              <w:t xml:space="preserve">recommended </w:t>
            </w:r>
            <w:r w:rsidR="002E1CA2" w:rsidRPr="00783E73">
              <w:rPr>
                <w:rFonts w:ascii="Times New Roman" w:hAnsi="Times New Roman"/>
                <w:szCs w:val="24"/>
              </w:rPr>
              <w:t>fi</w:t>
            </w:r>
            <w:r w:rsidRPr="00783E73">
              <w:rPr>
                <w:rFonts w:ascii="Times New Roman" w:hAnsi="Times New Roman"/>
                <w:szCs w:val="24"/>
              </w:rPr>
              <w:t>el</w:t>
            </w:r>
            <w:r w:rsidR="002E1CA2" w:rsidRPr="00783E73">
              <w:rPr>
                <w:rFonts w:ascii="Times New Roman" w:hAnsi="Times New Roman"/>
                <w:szCs w:val="24"/>
              </w:rPr>
              <w:t>d</w:t>
            </w:r>
            <w:r w:rsidRPr="00783E73">
              <w:rPr>
                <w:rFonts w:ascii="Times New Roman" w:hAnsi="Times New Roman"/>
                <w:szCs w:val="24"/>
              </w:rPr>
              <w:t>s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have been filled out and valid.</w:t>
            </w:r>
          </w:p>
          <w:p w14:paraId="14EC864B" w14:textId="7F6B155C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783E73">
              <w:rPr>
                <w:rFonts w:ascii="Times New Roman" w:hAnsi="Times New Roman"/>
                <w:szCs w:val="24"/>
              </w:rPr>
              <w:t>The system</w:t>
            </w:r>
            <w:r w:rsidRPr="00783E73">
              <w:rPr>
                <w:rFonts w:ascii="Times New Roman" w:hAnsi="Times New Roman"/>
                <w:szCs w:val="24"/>
              </w:rPr>
              <w:t xml:space="preserve"> checks the entered details are already in the system database.</w:t>
            </w:r>
          </w:p>
          <w:p w14:paraId="50E8ADDB" w14:textId="71D79DF4" w:rsidR="00783E73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r w:rsidRPr="00783E73">
              <w:rPr>
                <w:rFonts w:ascii="Times New Roman" w:hAnsi="Times New Roman"/>
                <w:szCs w:val="24"/>
              </w:rPr>
              <w:t>The system promotes “You're successfully registered”</w:t>
            </w:r>
            <w:r>
              <w:rPr>
                <w:rFonts w:ascii="Times New Roman" w:hAnsi="Times New Roman"/>
                <w:szCs w:val="24"/>
              </w:rPr>
              <w:br/>
              <w:t xml:space="preserve">8. </w:t>
            </w:r>
            <w:proofErr w:type="gramStart"/>
            <w:r w:rsidRPr="00783E73">
              <w:rPr>
                <w:rFonts w:ascii="Times New Roman" w:hAnsi="Times New Roman"/>
                <w:szCs w:val="24"/>
              </w:rPr>
              <w:t>The</w:t>
            </w:r>
            <w:proofErr w:type="gramEnd"/>
            <w:r w:rsidRPr="00783E73">
              <w:rPr>
                <w:rFonts w:ascii="Times New Roman" w:hAnsi="Times New Roman"/>
                <w:szCs w:val="24"/>
              </w:rPr>
              <w:t xml:space="preserve"> system redirects to the My Login page to log in.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08498D42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>the system detects recommended fields are not filled system prompts “This field is mandatory” and returns to step 3.</w:t>
            </w:r>
          </w:p>
          <w:p w14:paraId="3F6B262C" w14:textId="72B5E551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>
              <w:rPr>
                <w:rFonts w:ascii="Times New Roman" w:hAnsi="Times New Roman"/>
                <w:szCs w:val="24"/>
              </w:rPr>
              <w:t>the registration data already in the database</w:t>
            </w:r>
            <w:r>
              <w:rPr>
                <w:rFonts w:ascii="Times New Roman" w:hAnsi="Times New Roman"/>
                <w:szCs w:val="24"/>
              </w:rPr>
              <w:t xml:space="preserve"> system prompts “</w:t>
            </w:r>
            <w:r>
              <w:rPr>
                <w:rFonts w:ascii="Times New Roman" w:hAnsi="Times New Roman"/>
                <w:szCs w:val="24"/>
              </w:rPr>
              <w:t>You’re already a customer please log in</w:t>
            </w:r>
            <w:r>
              <w:rPr>
                <w:rFonts w:ascii="Times New Roman" w:hAnsi="Times New Roman"/>
                <w:szCs w:val="24"/>
              </w:rPr>
              <w:t xml:space="preserve">” and returns </w:t>
            </w:r>
            <w:r>
              <w:rPr>
                <w:rFonts w:ascii="Times New Roman" w:hAnsi="Times New Roman"/>
                <w:szCs w:val="24"/>
              </w:rPr>
              <w:t>to the login page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66E4ABF3" w14:textId="5D926298" w:rsidR="002E1CA2" w:rsidRDefault="002E1CA2"/>
    <w:p w14:paraId="53DD4CF8" w14:textId="6BDE9836" w:rsidR="002E1CA2" w:rsidRDefault="002E1CA2"/>
    <w:p w14:paraId="558252D1" w14:textId="03AFF7DE" w:rsidR="002E1CA2" w:rsidRDefault="002E1CA2"/>
    <w:p w14:paraId="10C4AE42" w14:textId="645DCCB3" w:rsidR="002E1CA2" w:rsidRDefault="002E1CA2"/>
    <w:p w14:paraId="7D82EE1A" w14:textId="22F55E0C" w:rsidR="002E1CA2" w:rsidRDefault="002E1CA2"/>
    <w:p w14:paraId="3A25BCEA" w14:textId="54CD2C95" w:rsidR="002E1CA2" w:rsidRDefault="002E1CA2"/>
    <w:p w14:paraId="5E342638" w14:textId="11AB273C" w:rsidR="002E1CA2" w:rsidRDefault="002E1CA2"/>
    <w:p w14:paraId="6E0CEA0F" w14:textId="007C234F" w:rsidR="002E1CA2" w:rsidRDefault="002E1CA2"/>
    <w:p w14:paraId="356349DE" w14:textId="3D159E05" w:rsidR="002E1CA2" w:rsidRDefault="002E1CA2"/>
    <w:p w14:paraId="015BF8FE" w14:textId="406BCD3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343EF140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 and Logout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77777777" w:rsidR="002E1CA2" w:rsidRPr="00783E73" w:rsidRDefault="002E1CA2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783E73">
              <w:rPr>
                <w:rFonts w:ascii="Times New Roman" w:hAnsi="Times New Roman"/>
                <w:szCs w:val="24"/>
              </w:rPr>
              <w:t>The Actor is on the home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11B1684A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he Actor enters username </w:t>
            </w:r>
            <w:proofErr w:type="spellStart"/>
            <w:r>
              <w:rPr>
                <w:rFonts w:ascii="Times New Roman" w:hAnsi="Times New Roman"/>
                <w:szCs w:val="24"/>
              </w:rPr>
              <w:t>andpassword</w:t>
            </w:r>
            <w:proofErr w:type="spellEnd"/>
            <w:r>
              <w:rPr>
                <w:rFonts w:ascii="Times New Roman" w:hAnsi="Times New Roman"/>
                <w:szCs w:val="24"/>
              </w:rPr>
              <w:t>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2B4FAA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779893" w14:textId="14252ED3" w:rsidR="002E1CA2" w:rsidRDefault="002E1CA2"/>
    <w:p w14:paraId="71820C06" w14:textId="251424F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64E676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  <w:r w:rsidR="00A82C20">
              <w:rPr>
                <w:rFonts w:ascii="Times New Roman" w:hAnsi="Times New Roman"/>
                <w:szCs w:val="24"/>
              </w:rPr>
              <w:t xml:space="preserve"> and Log Out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3859F2B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83834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F523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A9376F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9C06BE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92B55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001340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0D9CE40" w14:textId="2FA358DC" w:rsidR="002E1CA2" w:rsidRDefault="002E1CA2"/>
    <w:p w14:paraId="2894C365" w14:textId="6E18BA80" w:rsidR="002E1CA2" w:rsidRDefault="002E1CA2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003F883D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 Request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AB31F0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4A76E1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3696F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74B115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5E547F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806B74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4B121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FB903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1D68A3E0" w:rsidR="002E1CA2" w:rsidRDefault="002E1CA2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570CA2C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EE0C076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44309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608831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991332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E822DD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32598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45E08B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21A68B2D" w:rsidR="002E1CA2" w:rsidRDefault="002E1CA2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0AB31B52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ort Filter Reports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3D03F8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3CCE161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9313CE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0FA42A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BDB1D1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FF7C5D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F6D76D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882996B" w14:textId="77F53D31" w:rsidR="002E1CA2" w:rsidRDefault="002E1CA2"/>
    <w:p w14:paraId="16397DA2" w14:textId="36957B01" w:rsidR="002E1CA2" w:rsidRDefault="002E1CA2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19F390E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 Items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D2545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F9C2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9A2F6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187494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3D318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4A1C0C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C6CE5E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74EFEF84" w:rsidR="002E1CA2" w:rsidRDefault="002E1CA2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53A64F8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In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1E9F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1A900C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6B904C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9DE50C0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0CCA34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A19AB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BA0F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01D46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08D3F3" w14:textId="68176964" w:rsidR="002E1CA2" w:rsidRDefault="002E1CA2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7A1B9DF4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Out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2CA9D7C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086D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2859A3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D85C6A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45E0E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64BC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E9B0F42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A3067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BF041F9" w14:textId="75ED57AA" w:rsidR="002E1CA2" w:rsidRDefault="002E1CA2"/>
    <w:p w14:paraId="2D490899" w14:textId="65DBA887" w:rsidR="002E1CA2" w:rsidRDefault="002E1CA2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05F50B30" w:rsidR="002E1CA2" w:rsidRPr="009D5E7D" w:rsidRDefault="00A82C20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Reorder Level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BFF86D9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4E4FE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0102C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777F626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02AE57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8B137D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1B8A68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6EB47F24" w:rsidR="002E1CA2" w:rsidRDefault="002E1CA2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1DD77AD1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F5862A7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CCD55F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C66DE0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5FDC4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5934D44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F07F4A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F40B6E8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724B5B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620E818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 via Cart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28E689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EB8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2FE67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4CEEEB0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1A7A2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0CAE1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8070B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4057255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44B75A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FD507D0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A998E9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0009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1420B5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DBB00C0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A1872E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6FE029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E8D1A7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A600684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0E6CC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13476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4B7B78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707D8E9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3191E9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5B7465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6A0E325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67444A5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57A63E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35684D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32ADE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8465E8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EA5DC5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C034B14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91F47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4687181C" w14:textId="47B4B2A1" w:rsidR="002E1CA2" w:rsidRDefault="002E1CA2"/>
    <w:p w14:paraId="7A3596C3" w14:textId="74E5B398" w:rsidR="002E1CA2" w:rsidRDefault="002E1CA2"/>
    <w:p w14:paraId="2B27B8B2" w14:textId="2DE53C7D" w:rsidR="002E1CA2" w:rsidRDefault="002E1CA2"/>
    <w:p w14:paraId="4E4E4740" w14:textId="2C1032CD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2FBB724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FE360D6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106D1F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B139C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038E93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A814A4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D0BA4C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2BDC427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540118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39EAE325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Invoice for Selected Items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2F651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9E087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5BFC4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8F12868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A805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6F587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69F2F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7F309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5193AF08" w:rsidR="002E1CA2" w:rsidRDefault="002E1CA2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789E48E5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4C2CC69C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Make </w:t>
            </w:r>
            <w:r w:rsidR="00D912DE">
              <w:rPr>
                <w:rFonts w:ascii="Times New Roman" w:hAnsi="Times New Roman"/>
                <w:szCs w:val="24"/>
              </w:rPr>
              <w:t>Appointment</w:t>
            </w:r>
            <w:r>
              <w:rPr>
                <w:rFonts w:ascii="Times New Roman" w:hAnsi="Times New Roman"/>
                <w:szCs w:val="24"/>
              </w:rPr>
              <w:t xml:space="preserve"> for Claim Warranty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76B3B03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7C3C65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1C9CF9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D0F4F8B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F6B636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5D26E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4DE0C55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3E313550" w:rsidR="002E1CA2" w:rsidRDefault="002E1CA2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7925AEF9" w:rsidR="002E1CA2" w:rsidRPr="009D5E7D" w:rsidRDefault="00D912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m Warranty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937316B" w14:textId="77777777" w:rsidR="002E1CA2" w:rsidRPr="009D5E7D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56FAAC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7F6F35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7E193FE" w14:textId="77777777" w:rsidR="002E1CA2" w:rsidRPr="00584C46" w:rsidRDefault="002E1CA2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3F72CC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0C7D75E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2208AC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7C2649BF" w:rsidR="00D912DE" w:rsidRDefault="00D912DE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B5B001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roubleshooting Questioner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515C33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AF26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2417BFC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3E38FB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F1CC52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DC37BEC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F75ED05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44B62164" w:rsidR="00D912DE" w:rsidRDefault="00D912DE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0AC6DD6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1FE4C2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3BC9B2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9A3ACF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78CEDDC7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31F1F8B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C09E1E6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163988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10C0896A" w14:textId="456469F8" w:rsidR="00D912DE" w:rsidRDefault="00D912DE"/>
    <w:p w14:paraId="38422D5B" w14:textId="5DD2C2DD" w:rsidR="00D912DE" w:rsidRDefault="00D912DE"/>
    <w:p w14:paraId="798A8B12" w14:textId="53063C3B" w:rsidR="00D912DE" w:rsidRDefault="00D912DE"/>
    <w:p w14:paraId="314185AA" w14:textId="39B1A99E" w:rsidR="00D912DE" w:rsidRDefault="00D912DE"/>
    <w:p w14:paraId="6FC4EA96" w14:textId="706874AD" w:rsidR="00D912DE" w:rsidRDefault="00D912DE"/>
    <w:p w14:paraId="7250F82C" w14:textId="274D9C68" w:rsidR="00D912DE" w:rsidRDefault="00D912DE"/>
    <w:p w14:paraId="67761553" w14:textId="381CFF4C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4580571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412ACA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B7729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036BE468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98DDC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E81C4E8" w14:textId="1498909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</w:p>
        </w:tc>
      </w:tr>
      <w:tr w:rsidR="00D912DE" w:rsidRPr="009D5E7D" w14:paraId="5A006992" w14:textId="77777777" w:rsidTr="00B637A5">
        <w:trPr>
          <w:trHeight w:val="269"/>
        </w:trPr>
        <w:tc>
          <w:tcPr>
            <w:tcW w:w="1178" w:type="pct"/>
          </w:tcPr>
          <w:p w14:paraId="5D26217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ADE376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125C25DF" w14:textId="77777777" w:rsidTr="00B637A5">
        <w:trPr>
          <w:trHeight w:val="260"/>
        </w:trPr>
        <w:tc>
          <w:tcPr>
            <w:tcW w:w="1178" w:type="pct"/>
          </w:tcPr>
          <w:p w14:paraId="5CDEE93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EA6DC3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683F38C" w14:textId="77777777" w:rsidTr="00B637A5">
        <w:trPr>
          <w:trHeight w:val="308"/>
        </w:trPr>
        <w:tc>
          <w:tcPr>
            <w:tcW w:w="1178" w:type="pct"/>
          </w:tcPr>
          <w:p w14:paraId="74258C7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F8B854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7415C3DF" w14:textId="77777777" w:rsidTr="00B637A5">
        <w:trPr>
          <w:trHeight w:val="341"/>
        </w:trPr>
        <w:tc>
          <w:tcPr>
            <w:tcW w:w="1178" w:type="pct"/>
          </w:tcPr>
          <w:p w14:paraId="0F22E8A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944EBC5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57D8F24E" w14:textId="77777777" w:rsidTr="00B637A5">
        <w:trPr>
          <w:trHeight w:val="332"/>
        </w:trPr>
        <w:tc>
          <w:tcPr>
            <w:tcW w:w="1178" w:type="pct"/>
          </w:tcPr>
          <w:p w14:paraId="0208440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606A0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15DDA47B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38D4846F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BE977F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ABBF7B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2620A0C7" w14:textId="77777777" w:rsidTr="00B637A5">
        <w:trPr>
          <w:trHeight w:val="1755"/>
        </w:trPr>
        <w:tc>
          <w:tcPr>
            <w:tcW w:w="1178" w:type="pct"/>
            <w:vMerge/>
          </w:tcPr>
          <w:p w14:paraId="72FBD1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1A1455D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2EED23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F040C4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95800BE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0216A18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CEFD1D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752FF7F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16595FB6" w14:textId="77777777" w:rsidTr="00B637A5">
        <w:trPr>
          <w:trHeight w:val="1073"/>
        </w:trPr>
        <w:tc>
          <w:tcPr>
            <w:tcW w:w="1178" w:type="pct"/>
          </w:tcPr>
          <w:p w14:paraId="4CC4AC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01AFC9A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4816F75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CF270D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DF670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676D271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49DC09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F1EF51" w14:textId="3DDB5FC5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Items for Purchase</w:t>
            </w:r>
          </w:p>
        </w:tc>
      </w:tr>
      <w:tr w:rsidR="00D912DE" w:rsidRPr="009D5E7D" w14:paraId="20E582D0" w14:textId="77777777" w:rsidTr="00B637A5">
        <w:trPr>
          <w:trHeight w:val="269"/>
        </w:trPr>
        <w:tc>
          <w:tcPr>
            <w:tcW w:w="1178" w:type="pct"/>
          </w:tcPr>
          <w:p w14:paraId="3773EEA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596451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3998CD42" w14:textId="77777777" w:rsidTr="00B637A5">
        <w:trPr>
          <w:trHeight w:val="260"/>
        </w:trPr>
        <w:tc>
          <w:tcPr>
            <w:tcW w:w="1178" w:type="pct"/>
          </w:tcPr>
          <w:p w14:paraId="1FD817F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01D281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2402D293" w14:textId="77777777" w:rsidTr="00B637A5">
        <w:trPr>
          <w:trHeight w:val="308"/>
        </w:trPr>
        <w:tc>
          <w:tcPr>
            <w:tcW w:w="1178" w:type="pct"/>
          </w:tcPr>
          <w:p w14:paraId="360725F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B47FEB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5F78628B" w14:textId="77777777" w:rsidTr="00B637A5">
        <w:trPr>
          <w:trHeight w:val="341"/>
        </w:trPr>
        <w:tc>
          <w:tcPr>
            <w:tcW w:w="1178" w:type="pct"/>
          </w:tcPr>
          <w:p w14:paraId="1B55181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88DC4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72D79D5A" w14:textId="77777777" w:rsidTr="00B637A5">
        <w:trPr>
          <w:trHeight w:val="332"/>
        </w:trPr>
        <w:tc>
          <w:tcPr>
            <w:tcW w:w="1178" w:type="pct"/>
          </w:tcPr>
          <w:p w14:paraId="28694F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2B2FD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499DD28A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4BC79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D9DAEF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4F2DD4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084C23AC" w14:textId="77777777" w:rsidTr="00B637A5">
        <w:trPr>
          <w:trHeight w:val="1755"/>
        </w:trPr>
        <w:tc>
          <w:tcPr>
            <w:tcW w:w="1178" w:type="pct"/>
            <w:vMerge/>
          </w:tcPr>
          <w:p w14:paraId="46A2DEA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143D945" w14:textId="77777777" w:rsidR="00D912DE" w:rsidRPr="009D5E7D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F325E6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501CFE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90D716" w14:textId="77777777" w:rsidR="00D912DE" w:rsidRPr="00584C46" w:rsidRDefault="00D912DE" w:rsidP="00783E73">
            <w:pPr>
              <w:pStyle w:val="ListParagraph"/>
              <w:numPr>
                <w:ilvl w:val="0"/>
                <w:numId w:val="4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C98337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C541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321493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5199D18D" w14:textId="77777777" w:rsidTr="00B637A5">
        <w:trPr>
          <w:trHeight w:val="1073"/>
        </w:trPr>
        <w:tc>
          <w:tcPr>
            <w:tcW w:w="1178" w:type="pct"/>
          </w:tcPr>
          <w:p w14:paraId="6C012FE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497E0D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qQUAZGUl4ywAAAA="/>
  </w:docVars>
  <w:rsids>
    <w:rsidRoot w:val="00CE7AE3"/>
    <w:rsid w:val="00032951"/>
    <w:rsid w:val="0013037D"/>
    <w:rsid w:val="00161DF3"/>
    <w:rsid w:val="001701CF"/>
    <w:rsid w:val="002E1CA2"/>
    <w:rsid w:val="0059773D"/>
    <w:rsid w:val="006467A2"/>
    <w:rsid w:val="006C0F90"/>
    <w:rsid w:val="00726EC3"/>
    <w:rsid w:val="00783E73"/>
    <w:rsid w:val="008B322A"/>
    <w:rsid w:val="00932E8A"/>
    <w:rsid w:val="009C46A9"/>
    <w:rsid w:val="00A82C20"/>
    <w:rsid w:val="00BF5CD4"/>
    <w:rsid w:val="00CE7AE3"/>
    <w:rsid w:val="00D912DE"/>
    <w:rsid w:val="00E33AD1"/>
    <w:rsid w:val="00FC7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2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5</Pages>
  <Words>3698</Words>
  <Characters>21083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12</cp:revision>
  <dcterms:created xsi:type="dcterms:W3CDTF">2021-10-30T06:46:00Z</dcterms:created>
  <dcterms:modified xsi:type="dcterms:W3CDTF">2021-12-04T16:41:00Z</dcterms:modified>
</cp:coreProperties>
</file>